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F1E1A6" w14:textId="49455314" w:rsidR="00815CD3" w:rsidRPr="00922D2B" w:rsidRDefault="00815CD3">
      <w:pPr>
        <w:rPr>
          <w:b/>
          <w:u w:val="single"/>
        </w:rPr>
      </w:pPr>
      <w:r w:rsidRPr="00922D2B">
        <w:rPr>
          <w:b/>
          <w:u w:val="single"/>
        </w:rPr>
        <w:t>ITDA Class Test</w:t>
      </w:r>
      <w:r w:rsidR="00922D2B">
        <w:rPr>
          <w:b/>
          <w:u w:val="single"/>
        </w:rPr>
        <w:t xml:space="preserve"> </w:t>
      </w:r>
      <w:r w:rsidR="00922D2B">
        <w:rPr>
          <w:b/>
          <w:u w:val="single"/>
        </w:rPr>
        <w:tab/>
      </w:r>
      <w:r w:rsidR="00922D2B">
        <w:rPr>
          <w:b/>
          <w:u w:val="single"/>
        </w:rPr>
        <w:tab/>
      </w:r>
      <w:r w:rsidR="00922D2B">
        <w:rPr>
          <w:b/>
          <w:u w:val="single"/>
        </w:rPr>
        <w:tab/>
      </w:r>
      <w:r w:rsidR="00922D2B">
        <w:rPr>
          <w:b/>
          <w:u w:val="single"/>
        </w:rPr>
        <w:tab/>
      </w:r>
      <w:r w:rsidR="00922D2B">
        <w:rPr>
          <w:b/>
          <w:u w:val="single"/>
        </w:rPr>
        <w:tab/>
      </w:r>
      <w:r w:rsidR="00922D2B">
        <w:rPr>
          <w:b/>
          <w:u w:val="single"/>
        </w:rPr>
        <w:tab/>
      </w:r>
      <w:r w:rsidR="00922D2B">
        <w:rPr>
          <w:b/>
          <w:u w:val="single"/>
        </w:rPr>
        <w:tab/>
      </w:r>
      <w:r w:rsidR="00922D2B">
        <w:rPr>
          <w:b/>
          <w:u w:val="single"/>
        </w:rPr>
        <w:tab/>
      </w:r>
      <w:r w:rsidR="00922D2B">
        <w:rPr>
          <w:b/>
          <w:u w:val="single"/>
        </w:rPr>
        <w:tab/>
      </w:r>
      <w:r w:rsidR="00922D2B">
        <w:rPr>
          <w:b/>
          <w:u w:val="single"/>
        </w:rPr>
        <w:tab/>
      </w:r>
      <w:r w:rsidR="00922D2B">
        <w:rPr>
          <w:b/>
          <w:u w:val="single"/>
        </w:rPr>
        <w:tab/>
      </w:r>
      <w:r w:rsidR="00520232">
        <w:rPr>
          <w:b/>
          <w:u w:val="single"/>
        </w:rPr>
        <w:t xml:space="preserve">       </w:t>
      </w:r>
      <w:bookmarkStart w:id="0" w:name="_GoBack"/>
      <w:bookmarkEnd w:id="0"/>
      <w:r w:rsidRPr="00922D2B">
        <w:rPr>
          <w:b/>
          <w:u w:val="single"/>
        </w:rPr>
        <w:t>Sydney Twigg</w:t>
      </w:r>
    </w:p>
    <w:p w14:paraId="6BF60422" w14:textId="120C8D9F" w:rsidR="00815CD3" w:rsidRDefault="00815CD3">
      <w:pPr>
        <w:rPr>
          <w:b/>
        </w:rPr>
      </w:pPr>
      <w:r>
        <w:rPr>
          <w:b/>
        </w:rPr>
        <w:t>Question 1</w:t>
      </w:r>
    </w:p>
    <w:p w14:paraId="06A1C5B6" w14:textId="34B28809" w:rsidR="00815CD3" w:rsidRDefault="00922D2B" w:rsidP="00922D2B">
      <w:pPr>
        <w:pStyle w:val="ListParagraph"/>
        <w:numPr>
          <w:ilvl w:val="0"/>
          <w:numId w:val="1"/>
        </w:numPr>
      </w:pPr>
      <w:r>
        <w:t>Screenshot showing the creation of the database:</w:t>
      </w:r>
    </w:p>
    <w:p w14:paraId="46A2E881" w14:textId="148F8399" w:rsidR="00815CD3" w:rsidRDefault="00815CD3">
      <w:r>
        <w:rPr>
          <w:noProof/>
        </w:rPr>
        <w:drawing>
          <wp:inline distT="0" distB="0" distL="0" distR="0" wp14:anchorId="76607A70" wp14:editId="27A2225A">
            <wp:extent cx="5731510" cy="2460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8356F" w14:textId="4DB4C354" w:rsidR="00815CD3" w:rsidRDefault="00815CD3">
      <w:r>
        <w:t>ii.</w:t>
      </w:r>
    </w:p>
    <w:p w14:paraId="2AB642EF" w14:textId="6EAA6F93" w:rsidR="00815CD3" w:rsidRDefault="00F1367B" w:rsidP="002F6A2E">
      <w:pPr>
        <w:pStyle w:val="Pseudocode"/>
      </w:pPr>
      <w:r w:rsidRPr="00CB2A18">
        <w:t xml:space="preserve">CREATE DATABASE </w:t>
      </w:r>
      <w:proofErr w:type="spellStart"/>
      <w:r w:rsidR="00CB2A18" w:rsidRPr="00CB2A18">
        <w:t>sydneyTwigg_Champs_Gym</w:t>
      </w:r>
      <w:proofErr w:type="spellEnd"/>
      <w:r w:rsidR="00CB2A18" w:rsidRPr="00CB2A18">
        <w:t>;</w:t>
      </w:r>
    </w:p>
    <w:p w14:paraId="5B4A6443" w14:textId="0DACF350" w:rsidR="00CB2A18" w:rsidRDefault="00CB2A18">
      <w:pPr>
        <w:rPr>
          <w:b/>
        </w:rPr>
      </w:pPr>
      <w:r>
        <w:rPr>
          <w:b/>
        </w:rPr>
        <w:t>Question 2</w:t>
      </w:r>
    </w:p>
    <w:p w14:paraId="033C8219" w14:textId="3D932F54" w:rsidR="00314EF6" w:rsidRDefault="002F6A2E" w:rsidP="002F6A2E">
      <w:pPr>
        <w:pStyle w:val="ListParagraph"/>
        <w:numPr>
          <w:ilvl w:val="0"/>
          <w:numId w:val="2"/>
        </w:numPr>
      </w:pPr>
      <w:r>
        <w:t xml:space="preserve">Screenshot showing the import of </w:t>
      </w:r>
      <w:proofErr w:type="spellStart"/>
      <w:r>
        <w:t>gym_members</w:t>
      </w:r>
      <w:proofErr w:type="spellEnd"/>
      <w:r w:rsidR="00A40D20">
        <w:t>:</w:t>
      </w:r>
    </w:p>
    <w:p w14:paraId="3EFF05DA" w14:textId="12989944" w:rsidR="00CB2A18" w:rsidRDefault="00314EF6">
      <w:r>
        <w:t xml:space="preserve"> </w:t>
      </w:r>
      <w:r>
        <w:rPr>
          <w:noProof/>
        </w:rPr>
        <w:drawing>
          <wp:inline distT="0" distB="0" distL="0" distR="0" wp14:anchorId="3DC4C28D" wp14:editId="6A9DB412">
            <wp:extent cx="6751902" cy="32689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65836" cy="3275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71014" w14:textId="77777777" w:rsidR="00314EF6" w:rsidRDefault="00314EF6"/>
    <w:p w14:paraId="42DCB695" w14:textId="77777777" w:rsidR="00314EF6" w:rsidRDefault="00314EF6">
      <w:r>
        <w:br w:type="page"/>
      </w:r>
    </w:p>
    <w:p w14:paraId="6306B239" w14:textId="14D0BD19" w:rsidR="00CB2A18" w:rsidRDefault="00CB2A18">
      <w:r>
        <w:lastRenderedPageBreak/>
        <w:t>ii.</w:t>
      </w:r>
      <w:r w:rsidR="00314EF6" w:rsidRPr="00314EF6">
        <w:rPr>
          <w:noProof/>
        </w:rPr>
        <w:t xml:space="preserve"> </w:t>
      </w:r>
      <w:r w:rsidR="00A40D20">
        <w:rPr>
          <w:noProof/>
        </w:rPr>
        <w:t>Screenshot showing the import of gym_trainers:</w:t>
      </w:r>
      <w:r w:rsidR="00314EF6">
        <w:rPr>
          <w:noProof/>
        </w:rPr>
        <w:drawing>
          <wp:inline distT="0" distB="0" distL="0" distR="0" wp14:anchorId="727B9653" wp14:editId="2C85F971">
            <wp:extent cx="6735984" cy="3276600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41676" cy="3279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3E0FC" w14:textId="2E0987D8" w:rsidR="00314EF6" w:rsidRDefault="00CB2A18">
      <w:r>
        <w:t>iii.</w:t>
      </w:r>
      <w:r w:rsidR="00314EF6">
        <w:t xml:space="preserve"> </w:t>
      </w:r>
      <w:r w:rsidR="002C625E">
        <w:t xml:space="preserve">Screenshot showing the </w:t>
      </w:r>
      <w:r w:rsidR="00C44742">
        <w:t xml:space="preserve">import of </w:t>
      </w:r>
      <w:proofErr w:type="spellStart"/>
      <w:r w:rsidR="00C44742">
        <w:t>gym_classes</w:t>
      </w:r>
      <w:proofErr w:type="spellEnd"/>
      <w:r w:rsidR="00C44742">
        <w:t>:</w:t>
      </w:r>
    </w:p>
    <w:p w14:paraId="7A7EA3E4" w14:textId="5A2CCFB2" w:rsidR="00CB2A18" w:rsidRDefault="00314EF6">
      <w:r>
        <w:rPr>
          <w:noProof/>
        </w:rPr>
        <w:drawing>
          <wp:inline distT="0" distB="0" distL="0" distR="0" wp14:anchorId="348CDA16" wp14:editId="0F26995A">
            <wp:extent cx="6645910" cy="3178639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58272" cy="318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40879" w14:textId="2875E599" w:rsidR="00861157" w:rsidRDefault="00DE67EF">
      <w:r>
        <w:br w:type="page"/>
      </w:r>
    </w:p>
    <w:p w14:paraId="7517D0AE" w14:textId="2F91CCBA" w:rsidR="00861157" w:rsidRDefault="00861157">
      <w:pPr>
        <w:rPr>
          <w:b/>
        </w:rPr>
      </w:pPr>
      <w:r>
        <w:rPr>
          <w:b/>
        </w:rPr>
        <w:lastRenderedPageBreak/>
        <w:t>Question 3</w:t>
      </w:r>
    </w:p>
    <w:p w14:paraId="0767CDB2" w14:textId="0C3A9EE3" w:rsidR="00861157" w:rsidRDefault="00DE67EF">
      <w:r>
        <w:t xml:space="preserve">Data in </w:t>
      </w:r>
      <w:proofErr w:type="spellStart"/>
      <w:r>
        <w:t>it’s</w:t>
      </w:r>
      <w:proofErr w:type="spellEnd"/>
      <w:r>
        <w:t xml:space="preserve"> original state</w:t>
      </w:r>
      <w:r w:rsidR="00861157">
        <w:t>:</w:t>
      </w:r>
    </w:p>
    <w:p w14:paraId="528199F1" w14:textId="190D44DE" w:rsidR="00861157" w:rsidRDefault="00861157" w:rsidP="001543ED">
      <w:pPr>
        <w:jc w:val="center"/>
      </w:pPr>
      <w:r>
        <w:rPr>
          <w:noProof/>
        </w:rPr>
        <w:drawing>
          <wp:inline distT="0" distB="0" distL="0" distR="0" wp14:anchorId="76D083D1" wp14:editId="385DE229">
            <wp:extent cx="4410075" cy="14859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019F6" w14:textId="77777777" w:rsidR="00DE67EF" w:rsidRDefault="00DE67EF" w:rsidP="00DE67EF">
      <w:pPr>
        <w:pStyle w:val="Pseudocode"/>
      </w:pPr>
    </w:p>
    <w:p w14:paraId="4A1C691B" w14:textId="3FEE2F79" w:rsidR="00304B7A" w:rsidRDefault="00F1367B" w:rsidP="00DE67EF">
      <w:pPr>
        <w:pStyle w:val="Pseudocode"/>
      </w:pPr>
      <w:r>
        <w:t>DELETE</w:t>
      </w:r>
      <w:r w:rsidR="00304B7A" w:rsidRPr="00304B7A">
        <w:t xml:space="preserve"> </w:t>
      </w:r>
      <w:r>
        <w:t>FROM</w:t>
      </w:r>
      <w:r w:rsidR="00304B7A" w:rsidRPr="00304B7A">
        <w:t xml:space="preserve"> </w:t>
      </w:r>
      <w:proofErr w:type="spellStart"/>
      <w:r w:rsidR="00304B7A" w:rsidRPr="00304B7A">
        <w:t>gym_members</w:t>
      </w:r>
      <w:proofErr w:type="spellEnd"/>
      <w:r w:rsidR="00304B7A" w:rsidRPr="00304B7A">
        <w:t xml:space="preserve"> </w:t>
      </w:r>
      <w:r>
        <w:t>WHERE</w:t>
      </w:r>
      <w:r w:rsidR="00304B7A" w:rsidRPr="00304B7A">
        <w:t xml:space="preserve"> </w:t>
      </w:r>
      <w:proofErr w:type="spellStart"/>
      <w:r w:rsidR="00304B7A" w:rsidRPr="00304B7A">
        <w:t>membership_no</w:t>
      </w:r>
      <w:proofErr w:type="spellEnd"/>
      <w:r w:rsidR="00304B7A" w:rsidRPr="00304B7A">
        <w:t>="1000</w:t>
      </w:r>
      <w:r w:rsidR="00304B7A">
        <w:t>1</w:t>
      </w:r>
      <w:r w:rsidR="00304B7A" w:rsidRPr="00304B7A">
        <w:t>";</w:t>
      </w:r>
    </w:p>
    <w:p w14:paraId="4808010B" w14:textId="49DE2B9B" w:rsidR="00F1367B" w:rsidRDefault="00F1367B" w:rsidP="00DE67EF">
      <w:pPr>
        <w:pStyle w:val="Pseudocode"/>
      </w:pPr>
      <w:r>
        <w:t>DELETE</w:t>
      </w:r>
      <w:r w:rsidRPr="00304B7A">
        <w:t xml:space="preserve"> </w:t>
      </w:r>
      <w:r>
        <w:t>FROM</w:t>
      </w:r>
      <w:r w:rsidRPr="00304B7A">
        <w:t xml:space="preserve"> </w:t>
      </w:r>
      <w:proofErr w:type="spellStart"/>
      <w:r w:rsidRPr="00304B7A">
        <w:t>gym_members</w:t>
      </w:r>
      <w:proofErr w:type="spellEnd"/>
      <w:r w:rsidRPr="00304B7A">
        <w:t xml:space="preserve"> </w:t>
      </w:r>
      <w:r>
        <w:t>WHERE</w:t>
      </w:r>
      <w:r w:rsidRPr="00304B7A">
        <w:t xml:space="preserve"> </w:t>
      </w:r>
      <w:proofErr w:type="spellStart"/>
      <w:r w:rsidRPr="00304B7A">
        <w:t>membership_no</w:t>
      </w:r>
      <w:proofErr w:type="spellEnd"/>
      <w:r w:rsidRPr="00304B7A">
        <w:t>="1000</w:t>
      </w:r>
      <w:r>
        <w:t>2</w:t>
      </w:r>
      <w:r w:rsidRPr="00304B7A">
        <w:t>";</w:t>
      </w:r>
    </w:p>
    <w:p w14:paraId="32BB248F" w14:textId="77777777" w:rsidR="006703CD" w:rsidRDefault="006703CD" w:rsidP="00DE67EF">
      <w:pPr>
        <w:pStyle w:val="Pseudocode"/>
      </w:pPr>
      <w:r>
        <w:t>INSERT INTO `sydneytwigg_champs_gym</w:t>
      </w:r>
      <w:proofErr w:type="gramStart"/>
      <w:r>
        <w:t>`.`</w:t>
      </w:r>
      <w:proofErr w:type="spellStart"/>
      <w:proofErr w:type="gramEnd"/>
      <w:r>
        <w:t>gym_members</w:t>
      </w:r>
      <w:proofErr w:type="spellEnd"/>
      <w:r>
        <w:t>`</w:t>
      </w:r>
    </w:p>
    <w:p w14:paraId="507642E9" w14:textId="77777777" w:rsidR="006703CD" w:rsidRDefault="006703CD" w:rsidP="00DE67EF">
      <w:pPr>
        <w:pStyle w:val="Pseudocode"/>
      </w:pPr>
      <w:r>
        <w:t>(`Name</w:t>
      </w:r>
      <w:proofErr w:type="gramStart"/>
      <w:r>
        <w:t>`,`</w:t>
      </w:r>
      <w:proofErr w:type="gramEnd"/>
      <w:r>
        <w:t>Surname`,`</w:t>
      </w:r>
      <w:proofErr w:type="spellStart"/>
      <w:r>
        <w:t>Membership_No</w:t>
      </w:r>
      <w:proofErr w:type="spellEnd"/>
      <w:r>
        <w:t>`)</w:t>
      </w:r>
    </w:p>
    <w:p w14:paraId="00877A0B" w14:textId="3AFEEBB1" w:rsidR="006703CD" w:rsidRDefault="006703CD" w:rsidP="00DE67EF">
      <w:pPr>
        <w:pStyle w:val="Pseudocode"/>
      </w:pPr>
      <w:proofErr w:type="gramStart"/>
      <w:r>
        <w:t>VALUES(</w:t>
      </w:r>
      <w:proofErr w:type="gramEnd"/>
      <w:r>
        <w:t>'Skipper', 'Hopper', '10001');</w:t>
      </w:r>
    </w:p>
    <w:p w14:paraId="0FC49249" w14:textId="77777777" w:rsidR="008B0F04" w:rsidRDefault="008B0F04" w:rsidP="00DE67EF">
      <w:pPr>
        <w:pStyle w:val="Pseudocode"/>
      </w:pPr>
      <w:r>
        <w:t>INSERT INTO `sydneytwigg_champs_gym</w:t>
      </w:r>
      <w:proofErr w:type="gramStart"/>
      <w:r>
        <w:t>`.`</w:t>
      </w:r>
      <w:proofErr w:type="spellStart"/>
      <w:proofErr w:type="gramEnd"/>
      <w:r>
        <w:t>gym_members</w:t>
      </w:r>
      <w:proofErr w:type="spellEnd"/>
      <w:r>
        <w:t>`</w:t>
      </w:r>
    </w:p>
    <w:p w14:paraId="032CB006" w14:textId="77777777" w:rsidR="008B0F04" w:rsidRDefault="008B0F04" w:rsidP="00DE67EF">
      <w:pPr>
        <w:pStyle w:val="Pseudocode"/>
      </w:pPr>
      <w:r>
        <w:t>(`Name</w:t>
      </w:r>
      <w:proofErr w:type="gramStart"/>
      <w:r>
        <w:t>`,`</w:t>
      </w:r>
      <w:proofErr w:type="gramEnd"/>
      <w:r>
        <w:t>Surname`,`</w:t>
      </w:r>
      <w:proofErr w:type="spellStart"/>
      <w:r>
        <w:t>Membership_No</w:t>
      </w:r>
      <w:proofErr w:type="spellEnd"/>
      <w:r>
        <w:t>`)</w:t>
      </w:r>
    </w:p>
    <w:p w14:paraId="60A4C881" w14:textId="51BEA891" w:rsidR="008B0F04" w:rsidRDefault="008B0F04" w:rsidP="00DE67EF">
      <w:pPr>
        <w:pStyle w:val="Pseudocode"/>
      </w:pPr>
      <w:proofErr w:type="gramStart"/>
      <w:r>
        <w:t>VALUES(</w:t>
      </w:r>
      <w:proofErr w:type="gramEnd"/>
      <w:r>
        <w:t>'Jane', '</w:t>
      </w:r>
      <w:proofErr w:type="spellStart"/>
      <w:r>
        <w:t>Beste</w:t>
      </w:r>
      <w:proofErr w:type="spellEnd"/>
      <w:r>
        <w:t>', '10002');</w:t>
      </w:r>
    </w:p>
    <w:p w14:paraId="1A55A788" w14:textId="2C10C683" w:rsidR="0099010C" w:rsidRDefault="0099010C" w:rsidP="008B0F04"/>
    <w:p w14:paraId="1A9C68C2" w14:textId="54B442FC" w:rsidR="00DE67EF" w:rsidRDefault="00DE67EF" w:rsidP="008B0F04">
      <w:r>
        <w:t>Data after the above query was executed:</w:t>
      </w:r>
    </w:p>
    <w:p w14:paraId="663C7EA7" w14:textId="15E7D74A" w:rsidR="0099010C" w:rsidRDefault="0099010C" w:rsidP="001543ED">
      <w:pPr>
        <w:jc w:val="center"/>
      </w:pPr>
      <w:r>
        <w:rPr>
          <w:noProof/>
        </w:rPr>
        <w:drawing>
          <wp:inline distT="0" distB="0" distL="0" distR="0" wp14:anchorId="69ABEBC4" wp14:editId="0380B1F9">
            <wp:extent cx="4257675" cy="16668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B0174" w14:textId="44B3BB99" w:rsidR="00AD3DC2" w:rsidRDefault="00AD3DC2" w:rsidP="008B0F04"/>
    <w:p w14:paraId="3E30AB2F" w14:textId="04E96B95" w:rsidR="00AD3DC2" w:rsidRDefault="00AD3DC2" w:rsidP="008B0F04">
      <w:pPr>
        <w:rPr>
          <w:b/>
        </w:rPr>
      </w:pPr>
      <w:r>
        <w:rPr>
          <w:b/>
        </w:rPr>
        <w:t>Question 4</w:t>
      </w:r>
    </w:p>
    <w:p w14:paraId="09D0D659" w14:textId="2722C9C7" w:rsidR="001543ED" w:rsidRPr="001543ED" w:rsidRDefault="001543ED" w:rsidP="008B0F04">
      <w:proofErr w:type="spellStart"/>
      <w:r>
        <w:t>i</w:t>
      </w:r>
      <w:proofErr w:type="spellEnd"/>
      <w:r>
        <w:t>.</w:t>
      </w:r>
    </w:p>
    <w:p w14:paraId="375BD9A7" w14:textId="77777777" w:rsidR="008E4A2A" w:rsidRDefault="008E4A2A" w:rsidP="001543ED">
      <w:pPr>
        <w:pStyle w:val="Pseudocode"/>
      </w:pPr>
      <w:r>
        <w:t>ALTER TABLE `sydneytwigg_champs_gym</w:t>
      </w:r>
      <w:proofErr w:type="gramStart"/>
      <w:r>
        <w:t>`.`</w:t>
      </w:r>
      <w:proofErr w:type="spellStart"/>
      <w:proofErr w:type="gramEnd"/>
      <w:r>
        <w:t>gym_classes</w:t>
      </w:r>
      <w:proofErr w:type="spellEnd"/>
      <w:r>
        <w:t xml:space="preserve">` </w:t>
      </w:r>
    </w:p>
    <w:p w14:paraId="4B3398F9" w14:textId="3EEA94E1" w:rsidR="008E4A2A" w:rsidRDefault="008E4A2A" w:rsidP="001543ED">
      <w:pPr>
        <w:pStyle w:val="Pseudocode"/>
      </w:pPr>
      <w:r>
        <w:t>CHANGE COLUMN `</w:t>
      </w:r>
      <w:proofErr w:type="spellStart"/>
      <w:r>
        <w:t>classTime</w:t>
      </w:r>
      <w:proofErr w:type="spellEnd"/>
      <w:r>
        <w:t>` `</w:t>
      </w:r>
      <w:proofErr w:type="spellStart"/>
      <w:r>
        <w:t>classTime</w:t>
      </w:r>
      <w:proofErr w:type="spellEnd"/>
      <w:r>
        <w:t xml:space="preserve">` TIME NOT </w:t>
      </w:r>
      <w:proofErr w:type="gramStart"/>
      <w:r>
        <w:t>NULL ;</w:t>
      </w:r>
      <w:proofErr w:type="gramEnd"/>
    </w:p>
    <w:p w14:paraId="2CB88F14" w14:textId="3F55CAE8" w:rsidR="009A6FFC" w:rsidRDefault="001543ED" w:rsidP="008E4A2A">
      <w:r>
        <w:br w:type="page"/>
      </w:r>
    </w:p>
    <w:p w14:paraId="474854A9" w14:textId="5BEB26AE" w:rsidR="009A6FFC" w:rsidRDefault="009A6FFC" w:rsidP="008E4A2A">
      <w:pPr>
        <w:rPr>
          <w:b/>
        </w:rPr>
      </w:pPr>
      <w:r>
        <w:rPr>
          <w:b/>
        </w:rPr>
        <w:lastRenderedPageBreak/>
        <w:t>Question 5</w:t>
      </w:r>
    </w:p>
    <w:p w14:paraId="6737B727" w14:textId="554FF077" w:rsidR="009A6FFC" w:rsidRDefault="009A6FFC" w:rsidP="008E4A2A">
      <w:proofErr w:type="spellStart"/>
      <w:r>
        <w:t>i</w:t>
      </w:r>
      <w:proofErr w:type="spellEnd"/>
      <w:r>
        <w:t>.</w:t>
      </w:r>
    </w:p>
    <w:p w14:paraId="589E4257" w14:textId="77777777" w:rsidR="009A6FFC" w:rsidRDefault="009A6FFC" w:rsidP="001543ED">
      <w:pPr>
        <w:pStyle w:val="Pseudocode"/>
      </w:pPr>
      <w:r>
        <w:t>ALTER TABLE `sydneytwigg_champs_gym</w:t>
      </w:r>
      <w:proofErr w:type="gramStart"/>
      <w:r>
        <w:t>`.`</w:t>
      </w:r>
      <w:proofErr w:type="spellStart"/>
      <w:proofErr w:type="gramEnd"/>
      <w:r>
        <w:t>gym_members</w:t>
      </w:r>
      <w:proofErr w:type="spellEnd"/>
      <w:r>
        <w:t xml:space="preserve">` </w:t>
      </w:r>
    </w:p>
    <w:p w14:paraId="753BA42F" w14:textId="3313E938" w:rsidR="009A6FFC" w:rsidRDefault="009A6FFC" w:rsidP="001543ED">
      <w:pPr>
        <w:pStyle w:val="Pseudocode"/>
      </w:pPr>
      <w:r>
        <w:t>ADD PRIMARY KEY (`</w:t>
      </w:r>
      <w:proofErr w:type="spellStart"/>
      <w:r>
        <w:t>Membership_No</w:t>
      </w:r>
      <w:proofErr w:type="spellEnd"/>
      <w:r>
        <w:t>`)</w:t>
      </w:r>
      <w:r w:rsidR="00232CF9">
        <w:t>;</w:t>
      </w:r>
    </w:p>
    <w:p w14:paraId="45CC94DD" w14:textId="77777777" w:rsidR="00F24E2B" w:rsidRDefault="00F24E2B" w:rsidP="001543ED">
      <w:pPr>
        <w:pStyle w:val="Pseudocode"/>
      </w:pPr>
      <w:r>
        <w:t>ALTER TABLE `sydneytwigg_champs_gym</w:t>
      </w:r>
      <w:proofErr w:type="gramStart"/>
      <w:r>
        <w:t>`.`</w:t>
      </w:r>
      <w:proofErr w:type="spellStart"/>
      <w:proofErr w:type="gramEnd"/>
      <w:r>
        <w:t>gym_members</w:t>
      </w:r>
      <w:proofErr w:type="spellEnd"/>
      <w:r>
        <w:t xml:space="preserve">` </w:t>
      </w:r>
    </w:p>
    <w:p w14:paraId="1DE6CC08" w14:textId="5477BC0C" w:rsidR="00F24E2B" w:rsidRDefault="00F24E2B" w:rsidP="001543ED">
      <w:pPr>
        <w:pStyle w:val="Pseudocode"/>
      </w:pPr>
      <w:r>
        <w:t>ADD CONSTRAINT UNIQUE(`</w:t>
      </w:r>
      <w:proofErr w:type="spellStart"/>
      <w:r>
        <w:t>Membership_No</w:t>
      </w:r>
      <w:proofErr w:type="spellEnd"/>
      <w:r>
        <w:t>`);</w:t>
      </w:r>
    </w:p>
    <w:p w14:paraId="51916998" w14:textId="528CC78E" w:rsidR="00F1367B" w:rsidRDefault="00F1367B" w:rsidP="009A6FFC"/>
    <w:p w14:paraId="7DD07C88" w14:textId="125E861A" w:rsidR="00F1367B" w:rsidRDefault="00F1367B" w:rsidP="009A6FFC">
      <w:r>
        <w:t>ii.</w:t>
      </w:r>
    </w:p>
    <w:p w14:paraId="67DF7896" w14:textId="77777777" w:rsidR="00232CF9" w:rsidRDefault="00232CF9" w:rsidP="001543ED">
      <w:pPr>
        <w:pStyle w:val="Pseudocode"/>
      </w:pPr>
      <w:r>
        <w:t>ALTER TABLE `sydneytwigg_champs_gym</w:t>
      </w:r>
      <w:proofErr w:type="gramStart"/>
      <w:r>
        <w:t>`.`</w:t>
      </w:r>
      <w:proofErr w:type="spellStart"/>
      <w:proofErr w:type="gramEnd"/>
      <w:r>
        <w:t>gym_trainers</w:t>
      </w:r>
      <w:proofErr w:type="spellEnd"/>
      <w:r>
        <w:t xml:space="preserve">` </w:t>
      </w:r>
    </w:p>
    <w:p w14:paraId="1005F790" w14:textId="2D3C44A1" w:rsidR="00BD36EC" w:rsidRDefault="00232CF9" w:rsidP="001543ED">
      <w:pPr>
        <w:pStyle w:val="Pseudocode"/>
      </w:pPr>
      <w:r>
        <w:t>ADD PRIMARY KEY (`</w:t>
      </w:r>
      <w:proofErr w:type="spellStart"/>
      <w:r>
        <w:t>Trainer_No</w:t>
      </w:r>
      <w:proofErr w:type="spellEnd"/>
      <w:r>
        <w:t>`);</w:t>
      </w:r>
    </w:p>
    <w:p w14:paraId="4FF71C0A" w14:textId="77777777" w:rsidR="00BD36EC" w:rsidRDefault="00BD36EC" w:rsidP="001543ED">
      <w:pPr>
        <w:pStyle w:val="Pseudocode"/>
      </w:pPr>
      <w:r>
        <w:t>ALTER TABLE `sydneytwigg_champs_gym</w:t>
      </w:r>
      <w:proofErr w:type="gramStart"/>
      <w:r>
        <w:t>`.`</w:t>
      </w:r>
      <w:proofErr w:type="spellStart"/>
      <w:proofErr w:type="gramEnd"/>
      <w:r>
        <w:t>gym_trainers</w:t>
      </w:r>
      <w:proofErr w:type="spellEnd"/>
      <w:r>
        <w:t xml:space="preserve">` </w:t>
      </w:r>
    </w:p>
    <w:p w14:paraId="0E60A0F3" w14:textId="55FB8579" w:rsidR="00BD36EC" w:rsidRDefault="00BD36EC" w:rsidP="001543ED">
      <w:pPr>
        <w:pStyle w:val="Pseudocode"/>
      </w:pPr>
      <w:r>
        <w:t>ADD CONSTRAINT UNIQUE(`</w:t>
      </w:r>
      <w:proofErr w:type="spellStart"/>
      <w:r>
        <w:t>Trainer_No</w:t>
      </w:r>
      <w:proofErr w:type="spellEnd"/>
      <w:r>
        <w:t>`);</w:t>
      </w:r>
    </w:p>
    <w:p w14:paraId="051DD5CF" w14:textId="77777777" w:rsidR="00E505D1" w:rsidRDefault="00E505D1" w:rsidP="00232CF9"/>
    <w:p w14:paraId="1734E301" w14:textId="6ECDDE44" w:rsidR="00F1367B" w:rsidRDefault="00021C65" w:rsidP="009A6FFC">
      <w:r>
        <w:t xml:space="preserve">iii. </w:t>
      </w:r>
    </w:p>
    <w:p w14:paraId="6F41132B" w14:textId="77777777" w:rsidR="00021C65" w:rsidRDefault="00021C65" w:rsidP="001543ED">
      <w:pPr>
        <w:pStyle w:val="Pseudocode"/>
      </w:pPr>
      <w:r>
        <w:t>ALTER TABLE `sydneytwigg_champs_gym</w:t>
      </w:r>
      <w:proofErr w:type="gramStart"/>
      <w:r>
        <w:t>`.`</w:t>
      </w:r>
      <w:proofErr w:type="spellStart"/>
      <w:proofErr w:type="gramEnd"/>
      <w:r>
        <w:t>gym_classes</w:t>
      </w:r>
      <w:proofErr w:type="spellEnd"/>
      <w:r>
        <w:t xml:space="preserve">` </w:t>
      </w:r>
    </w:p>
    <w:p w14:paraId="6AD4C73E" w14:textId="64A02117" w:rsidR="00021C65" w:rsidRDefault="00021C65" w:rsidP="001543ED">
      <w:pPr>
        <w:pStyle w:val="Pseudocode"/>
      </w:pPr>
      <w:r>
        <w:t>ADD PRIMARY KEY (`</w:t>
      </w:r>
      <w:proofErr w:type="spellStart"/>
      <w:r>
        <w:t>className</w:t>
      </w:r>
      <w:proofErr w:type="spellEnd"/>
      <w:r>
        <w:t>`);</w:t>
      </w:r>
    </w:p>
    <w:p w14:paraId="492158C2" w14:textId="77777777" w:rsidR="00FF1E79" w:rsidRDefault="00FF1E79" w:rsidP="001543ED">
      <w:pPr>
        <w:pStyle w:val="Pseudocode"/>
      </w:pPr>
      <w:r>
        <w:t>ALTER TABLE `sydneytwigg_champs_gym</w:t>
      </w:r>
      <w:proofErr w:type="gramStart"/>
      <w:r>
        <w:t>`.`</w:t>
      </w:r>
      <w:proofErr w:type="spellStart"/>
      <w:proofErr w:type="gramEnd"/>
      <w:r>
        <w:t>gym_classes</w:t>
      </w:r>
      <w:proofErr w:type="spellEnd"/>
      <w:r>
        <w:t xml:space="preserve">` </w:t>
      </w:r>
    </w:p>
    <w:p w14:paraId="721F95D6" w14:textId="5955FB8C" w:rsidR="00785789" w:rsidRDefault="00FF1E79" w:rsidP="001543ED">
      <w:pPr>
        <w:pStyle w:val="Pseudocode"/>
      </w:pPr>
      <w:r>
        <w:t>ADD CONSTRAINT UNIQUE(`</w:t>
      </w:r>
      <w:proofErr w:type="spellStart"/>
      <w:r>
        <w:t>className</w:t>
      </w:r>
      <w:proofErr w:type="spellEnd"/>
      <w:r>
        <w:t>`);</w:t>
      </w:r>
    </w:p>
    <w:p w14:paraId="52A01ED2" w14:textId="77777777" w:rsidR="001543ED" w:rsidRDefault="001543ED" w:rsidP="001543ED">
      <w:pPr>
        <w:pStyle w:val="Pseudocode"/>
      </w:pPr>
    </w:p>
    <w:p w14:paraId="6D76E80D" w14:textId="4B82C07F" w:rsidR="00E505D1" w:rsidRDefault="00E505D1" w:rsidP="00021C65">
      <w:r>
        <w:t>iv.</w:t>
      </w:r>
    </w:p>
    <w:p w14:paraId="1F15205C" w14:textId="015355CF" w:rsidR="00E505D1" w:rsidRDefault="006A0C89" w:rsidP="00021C65">
      <w:r>
        <w:t xml:space="preserve">The entity integrity rule used in the queries was entity integrity - insuring that all entities have primary keys that are not null and unique. </w:t>
      </w:r>
      <w:r w:rsidR="00785789">
        <w:t xml:space="preserve">Primary keys are used to identify a row in a table - thus cannot be null and cannot have the same value in more than one row, </w:t>
      </w:r>
      <w:r w:rsidR="00193DA4">
        <w:t>else</w:t>
      </w:r>
      <w:r w:rsidR="001900CA">
        <w:t xml:space="preserve"> the integrity of the table will be compromised.</w:t>
      </w:r>
      <w:r w:rsidR="00905024">
        <w:t xml:space="preserve"> The columns chosen to be primary keys already had the constraint of being not null, thus only needed unique and primary key constraints to be added to them.</w:t>
      </w:r>
    </w:p>
    <w:p w14:paraId="095157D7" w14:textId="10A38F80" w:rsidR="00990402" w:rsidRDefault="001543ED" w:rsidP="00021C65">
      <w:r>
        <w:br w:type="page"/>
      </w:r>
    </w:p>
    <w:p w14:paraId="54378A80" w14:textId="69F68304" w:rsidR="00990402" w:rsidRDefault="00990402" w:rsidP="00021C65">
      <w:pPr>
        <w:rPr>
          <w:b/>
        </w:rPr>
      </w:pPr>
      <w:r>
        <w:rPr>
          <w:b/>
        </w:rPr>
        <w:lastRenderedPageBreak/>
        <w:t>Question 6</w:t>
      </w:r>
    </w:p>
    <w:p w14:paraId="538CCB7A" w14:textId="77777777" w:rsidR="009F7227" w:rsidRDefault="00C6103B" w:rsidP="00C6103B">
      <w:proofErr w:type="spellStart"/>
      <w:r>
        <w:t>i</w:t>
      </w:r>
      <w:proofErr w:type="spellEnd"/>
      <w:r>
        <w:t>.</w:t>
      </w:r>
      <w:r w:rsidR="00000AE1">
        <w:t xml:space="preserve"> </w:t>
      </w:r>
    </w:p>
    <w:p w14:paraId="6C23DB8D" w14:textId="77777777" w:rsidR="00CE02C6" w:rsidRDefault="00CE02C6" w:rsidP="001543ED">
      <w:pPr>
        <w:pStyle w:val="Pseudocode"/>
      </w:pPr>
      <w:r>
        <w:t>ALTER TABLE `sydneytwigg_champs_gym</w:t>
      </w:r>
      <w:proofErr w:type="gramStart"/>
      <w:r>
        <w:t>`.`</w:t>
      </w:r>
      <w:proofErr w:type="spellStart"/>
      <w:proofErr w:type="gramEnd"/>
      <w:r>
        <w:t>gym_classes</w:t>
      </w:r>
      <w:proofErr w:type="spellEnd"/>
      <w:r>
        <w:t xml:space="preserve">` </w:t>
      </w:r>
    </w:p>
    <w:p w14:paraId="17551EF9" w14:textId="48BE6B47" w:rsidR="00CE02C6" w:rsidRDefault="00CE02C6" w:rsidP="001543ED">
      <w:pPr>
        <w:pStyle w:val="Pseudocode"/>
      </w:pPr>
      <w:r>
        <w:t>CHANGE COLUMN `</w:t>
      </w:r>
      <w:proofErr w:type="spellStart"/>
      <w:r>
        <w:t>classInstructor</w:t>
      </w:r>
      <w:proofErr w:type="spellEnd"/>
      <w:r>
        <w:t>` `</w:t>
      </w:r>
      <w:proofErr w:type="spellStart"/>
      <w:r>
        <w:t>classInstructor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255) NULL ;</w:t>
      </w:r>
    </w:p>
    <w:p w14:paraId="4C266D0A" w14:textId="77777777" w:rsidR="00CE02C6" w:rsidRDefault="00CE02C6" w:rsidP="001543ED">
      <w:pPr>
        <w:pStyle w:val="Pseudocode"/>
      </w:pPr>
    </w:p>
    <w:p w14:paraId="23A9A75E" w14:textId="03560D9E" w:rsidR="00C6103B" w:rsidRDefault="00C6103B" w:rsidP="001543ED">
      <w:pPr>
        <w:pStyle w:val="Pseudocode"/>
      </w:pPr>
      <w:r>
        <w:t>ALTER TABLE `sydneytwigg_champs_gym</w:t>
      </w:r>
      <w:proofErr w:type="gramStart"/>
      <w:r>
        <w:t>`.`</w:t>
      </w:r>
      <w:proofErr w:type="spellStart"/>
      <w:proofErr w:type="gramEnd"/>
      <w:r>
        <w:t>gym_classes</w:t>
      </w:r>
      <w:proofErr w:type="spellEnd"/>
      <w:r>
        <w:t xml:space="preserve">` </w:t>
      </w:r>
    </w:p>
    <w:p w14:paraId="3E869418" w14:textId="109E7D38" w:rsidR="00C6103B" w:rsidRDefault="00000AE1" w:rsidP="001543ED">
      <w:pPr>
        <w:pStyle w:val="Pseudocode"/>
      </w:pPr>
      <w:r>
        <w:t xml:space="preserve">  </w:t>
      </w:r>
      <w:r w:rsidR="00C6103B">
        <w:t>ADD CONSTRAINT `</w:t>
      </w:r>
      <w:proofErr w:type="spellStart"/>
      <w:r w:rsidR="00C6103B">
        <w:t>trainer_FK</w:t>
      </w:r>
      <w:proofErr w:type="spellEnd"/>
      <w:r w:rsidR="00C6103B">
        <w:t>`</w:t>
      </w:r>
    </w:p>
    <w:p w14:paraId="4BEC397B" w14:textId="77777777" w:rsidR="00C6103B" w:rsidRDefault="00C6103B" w:rsidP="001543ED">
      <w:pPr>
        <w:pStyle w:val="Pseudocode"/>
      </w:pPr>
      <w:r>
        <w:t xml:space="preserve">  FOREIGN KEY (`</w:t>
      </w:r>
      <w:proofErr w:type="spellStart"/>
      <w:r>
        <w:t>classInstructor</w:t>
      </w:r>
      <w:proofErr w:type="spellEnd"/>
      <w:r>
        <w:t>`)</w:t>
      </w:r>
    </w:p>
    <w:p w14:paraId="0BFEABDE" w14:textId="4065F894" w:rsidR="00C6103B" w:rsidRPr="00C6103B" w:rsidRDefault="00C6103B" w:rsidP="001543ED">
      <w:pPr>
        <w:pStyle w:val="Pseudocode"/>
      </w:pPr>
      <w:r>
        <w:t xml:space="preserve">  REFERENCES `sydneytwigg_champs_gym</w:t>
      </w:r>
      <w:proofErr w:type="gramStart"/>
      <w:r>
        <w:t>`.`</w:t>
      </w:r>
      <w:proofErr w:type="spellStart"/>
      <w:proofErr w:type="gramEnd"/>
      <w:r>
        <w:t>gym_trainers</w:t>
      </w:r>
      <w:proofErr w:type="spellEnd"/>
      <w:r>
        <w:t>` (`</w:t>
      </w:r>
      <w:proofErr w:type="spellStart"/>
      <w:r>
        <w:t>TrainerName</w:t>
      </w:r>
      <w:proofErr w:type="spellEnd"/>
      <w:r>
        <w:t>`);</w:t>
      </w:r>
    </w:p>
    <w:p w14:paraId="64DC0B41" w14:textId="77777777" w:rsidR="00000AE1" w:rsidRDefault="00000AE1" w:rsidP="00021C65"/>
    <w:p w14:paraId="7C04E9C5" w14:textId="6440DA39" w:rsidR="001043CD" w:rsidRPr="001043CD" w:rsidRDefault="00BC63ED" w:rsidP="00021C65">
      <w:r>
        <w:t>ii. Referen</w:t>
      </w:r>
      <w:r w:rsidR="00194A15">
        <w:t>tial integrity refers to the foreign key of a table either matching the primary key of the table it references - or the value is null. Referential integrity ensures that a</w:t>
      </w:r>
      <w:r w:rsidR="00EB1581">
        <w:t>ll foreign keys and references have integrity and that there are not foreign keys matching to non-existing records within a table.</w:t>
      </w:r>
      <w:r w:rsidR="00CE02C6">
        <w:t xml:space="preserve"> In the above query the not null constraint was dropped on class instructor </w:t>
      </w:r>
      <w:proofErr w:type="gramStart"/>
      <w:r w:rsidR="00CE02C6">
        <w:t>in order to</w:t>
      </w:r>
      <w:proofErr w:type="gramEnd"/>
      <w:r w:rsidR="00CE02C6">
        <w:t xml:space="preserve"> fulfil referential integrity.</w:t>
      </w:r>
    </w:p>
    <w:sectPr w:rsidR="001043CD" w:rsidRPr="001043CD" w:rsidSect="00314EF6"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0F9EB9" w14:textId="77777777" w:rsidR="004B1826" w:rsidRDefault="004B1826" w:rsidP="00C3607E">
      <w:pPr>
        <w:spacing w:after="0" w:line="240" w:lineRule="auto"/>
      </w:pPr>
      <w:r>
        <w:separator/>
      </w:r>
    </w:p>
  </w:endnote>
  <w:endnote w:type="continuationSeparator" w:id="0">
    <w:p w14:paraId="7F9F4291" w14:textId="77777777" w:rsidR="004B1826" w:rsidRDefault="004B1826" w:rsidP="00C360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910294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42892C" w14:textId="392D4BFA" w:rsidR="00C3607E" w:rsidRDefault="00C3607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0232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89DF417" w14:textId="77777777" w:rsidR="00C3607E" w:rsidRDefault="00C360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646DF6" w14:textId="77777777" w:rsidR="004B1826" w:rsidRDefault="004B1826" w:rsidP="00C3607E">
      <w:pPr>
        <w:spacing w:after="0" w:line="240" w:lineRule="auto"/>
      </w:pPr>
      <w:r>
        <w:separator/>
      </w:r>
    </w:p>
  </w:footnote>
  <w:footnote w:type="continuationSeparator" w:id="0">
    <w:p w14:paraId="08874B1D" w14:textId="77777777" w:rsidR="004B1826" w:rsidRDefault="004B1826" w:rsidP="00C360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433F46"/>
    <w:multiLevelType w:val="hybridMultilevel"/>
    <w:tmpl w:val="7CC4E256"/>
    <w:lvl w:ilvl="0" w:tplc="8A649CF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221C10"/>
    <w:multiLevelType w:val="hybridMultilevel"/>
    <w:tmpl w:val="12BE625A"/>
    <w:lvl w:ilvl="0" w:tplc="98BAB00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MDY1NjG0sDQwNDdX0lEKTi0uzszPAykwrAUAgvgwvywAAAA="/>
  </w:docVars>
  <w:rsids>
    <w:rsidRoot w:val="00815CD3"/>
    <w:rsid w:val="00000AE1"/>
    <w:rsid w:val="00021C65"/>
    <w:rsid w:val="000227F4"/>
    <w:rsid w:val="000848BC"/>
    <w:rsid w:val="001043CD"/>
    <w:rsid w:val="00153A83"/>
    <w:rsid w:val="001543ED"/>
    <w:rsid w:val="00165962"/>
    <w:rsid w:val="001900CA"/>
    <w:rsid w:val="00193DA4"/>
    <w:rsid w:val="00194A15"/>
    <w:rsid w:val="00232CF9"/>
    <w:rsid w:val="002A5895"/>
    <w:rsid w:val="002C625E"/>
    <w:rsid w:val="002F6A2E"/>
    <w:rsid w:val="00304B7A"/>
    <w:rsid w:val="00314EF6"/>
    <w:rsid w:val="003B260C"/>
    <w:rsid w:val="004B1826"/>
    <w:rsid w:val="0050739D"/>
    <w:rsid w:val="00520232"/>
    <w:rsid w:val="00590F52"/>
    <w:rsid w:val="00634EA3"/>
    <w:rsid w:val="00635F70"/>
    <w:rsid w:val="006703CD"/>
    <w:rsid w:val="006A0C89"/>
    <w:rsid w:val="006E5D4F"/>
    <w:rsid w:val="00785789"/>
    <w:rsid w:val="0079013A"/>
    <w:rsid w:val="00815CD3"/>
    <w:rsid w:val="00844DBB"/>
    <w:rsid w:val="00861157"/>
    <w:rsid w:val="008846FF"/>
    <w:rsid w:val="008B0F04"/>
    <w:rsid w:val="008E4A2A"/>
    <w:rsid w:val="00905024"/>
    <w:rsid w:val="00922D2B"/>
    <w:rsid w:val="0099010C"/>
    <w:rsid w:val="00990402"/>
    <w:rsid w:val="009A6FFC"/>
    <w:rsid w:val="009F7227"/>
    <w:rsid w:val="00A40D20"/>
    <w:rsid w:val="00AB066B"/>
    <w:rsid w:val="00AD3DC2"/>
    <w:rsid w:val="00BC63ED"/>
    <w:rsid w:val="00BD36EC"/>
    <w:rsid w:val="00BE037A"/>
    <w:rsid w:val="00C064B8"/>
    <w:rsid w:val="00C3607E"/>
    <w:rsid w:val="00C44742"/>
    <w:rsid w:val="00C6103B"/>
    <w:rsid w:val="00CA2ADE"/>
    <w:rsid w:val="00CB2A18"/>
    <w:rsid w:val="00CE02C6"/>
    <w:rsid w:val="00D05A50"/>
    <w:rsid w:val="00DD6D3A"/>
    <w:rsid w:val="00DE67EF"/>
    <w:rsid w:val="00E42262"/>
    <w:rsid w:val="00E505D1"/>
    <w:rsid w:val="00EA53B5"/>
    <w:rsid w:val="00EB1581"/>
    <w:rsid w:val="00F1367B"/>
    <w:rsid w:val="00F24E2B"/>
    <w:rsid w:val="00FF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02B524"/>
  <w15:chartTrackingRefBased/>
  <w15:docId w15:val="{90F18E28-6168-43B6-840B-4062A59FE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4EA3"/>
    <w:rPr>
      <w:rFonts w:asciiTheme="majorHAnsi" w:hAnsiTheme="maj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F70"/>
    <w:pPr>
      <w:keepNext/>
      <w:keepLines/>
      <w:spacing w:before="240" w:after="0"/>
      <w:outlineLvl w:val="0"/>
    </w:pPr>
    <w:rPr>
      <w:rFonts w:eastAsiaTheme="majorEastAsia" w:cstheme="majorBidi"/>
      <w:color w:val="BF004C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F70"/>
    <w:pPr>
      <w:keepNext/>
      <w:keepLines/>
      <w:spacing w:before="40" w:after="0"/>
      <w:outlineLvl w:val="1"/>
    </w:pPr>
    <w:rPr>
      <w:rFonts w:eastAsiaTheme="majorEastAsia" w:cstheme="majorBidi"/>
      <w:color w:val="BF004C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5F70"/>
    <w:pPr>
      <w:keepNext/>
      <w:keepLines/>
      <w:spacing w:before="40" w:after="0"/>
      <w:outlineLvl w:val="2"/>
    </w:pPr>
    <w:rPr>
      <w:rFonts w:eastAsiaTheme="majorEastAsia" w:cstheme="majorBidi"/>
      <w:color w:val="7F0032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848BC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FF99C1" w:themeColor="accent1" w:themeTint="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Reference">
    <w:name w:val="Intense Reference"/>
    <w:basedOn w:val="DefaultParagraphFont"/>
    <w:uiPriority w:val="32"/>
    <w:qFormat/>
    <w:rsid w:val="00635F70"/>
    <w:rPr>
      <w:b/>
      <w:bCs/>
      <w:smallCaps/>
      <w:color w:val="FFB0B2" w:themeColor="accent3" w:themeTint="99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635F70"/>
    <w:rPr>
      <w:rFonts w:asciiTheme="majorHAnsi" w:eastAsiaTheme="majorEastAsia" w:hAnsiTheme="majorHAnsi" w:cstheme="majorBidi"/>
      <w:color w:val="BF004C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5F70"/>
    <w:rPr>
      <w:rFonts w:asciiTheme="majorHAnsi" w:eastAsiaTheme="majorEastAsia" w:hAnsiTheme="majorHAnsi" w:cstheme="majorBidi"/>
      <w:color w:val="BF004C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635F70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5F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seudocode">
    <w:name w:val="Pseudocode"/>
    <w:basedOn w:val="Normal"/>
    <w:link w:val="PseudocodeChar"/>
    <w:qFormat/>
    <w:rsid w:val="00635F70"/>
    <w:rPr>
      <w:rFonts w:ascii="Courier New" w:hAnsi="Courier New"/>
    </w:rPr>
  </w:style>
  <w:style w:type="character" w:customStyle="1" w:styleId="PseudocodeChar">
    <w:name w:val="Pseudocode Char"/>
    <w:basedOn w:val="DefaultParagraphFont"/>
    <w:link w:val="Pseudocode"/>
    <w:rsid w:val="00635F70"/>
    <w:rPr>
      <w:rFonts w:ascii="Courier New" w:hAnsi="Courier New"/>
    </w:rPr>
  </w:style>
  <w:style w:type="character" w:customStyle="1" w:styleId="Heading3Char">
    <w:name w:val="Heading 3 Char"/>
    <w:basedOn w:val="DefaultParagraphFont"/>
    <w:link w:val="Heading3"/>
    <w:uiPriority w:val="9"/>
    <w:rsid w:val="00635F70"/>
    <w:rPr>
      <w:rFonts w:asciiTheme="majorHAnsi" w:eastAsiaTheme="majorEastAsia" w:hAnsiTheme="majorHAnsi" w:cstheme="majorBidi"/>
      <w:color w:val="7F0032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48B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848BC"/>
    <w:rPr>
      <w:rFonts w:asciiTheme="majorHAnsi" w:eastAsiaTheme="minorEastAsia" w:hAnsiTheme="majorHAnsi"/>
      <w:color w:val="5A5A5A" w:themeColor="text1" w:themeTint="A5"/>
      <w:spacing w:val="15"/>
    </w:rPr>
  </w:style>
  <w:style w:type="paragraph" w:styleId="NoSpacing">
    <w:name w:val="No Spacing"/>
    <w:link w:val="NoSpacingChar"/>
    <w:uiPriority w:val="1"/>
    <w:qFormat/>
    <w:rsid w:val="00635F7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35F70"/>
  </w:style>
  <w:style w:type="paragraph" w:styleId="ListParagraph">
    <w:name w:val="List Paragraph"/>
    <w:basedOn w:val="Normal"/>
    <w:uiPriority w:val="34"/>
    <w:qFormat/>
    <w:rsid w:val="00635F7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35F70"/>
    <w:pPr>
      <w:spacing w:before="200"/>
      <w:ind w:left="864" w:right="864"/>
      <w:jc w:val="center"/>
    </w:pPr>
    <w:rPr>
      <w:rFonts w:asciiTheme="minorHAnsi" w:hAnsiTheme="minorHAnsi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35F70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635F70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635F70"/>
    <w:pPr>
      <w:outlineLvl w:val="9"/>
    </w:pPr>
    <w:rPr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0848BC"/>
    <w:rPr>
      <w:rFonts w:asciiTheme="majorHAnsi" w:eastAsiaTheme="majorEastAsia" w:hAnsiTheme="majorHAnsi" w:cstheme="majorBidi"/>
      <w:i/>
      <w:iCs/>
      <w:color w:val="FF99C1" w:themeColor="accent1" w:themeTint="66"/>
    </w:rPr>
  </w:style>
  <w:style w:type="paragraph" w:styleId="Header">
    <w:name w:val="header"/>
    <w:basedOn w:val="Normal"/>
    <w:link w:val="HeaderChar"/>
    <w:uiPriority w:val="99"/>
    <w:unhideWhenUsed/>
    <w:rsid w:val="00C360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607E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unhideWhenUsed/>
    <w:rsid w:val="00C360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07E"/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0066"/>
      </a:accent1>
      <a:accent2>
        <a:srgbClr val="FF3399"/>
      </a:accent2>
      <a:accent3>
        <a:srgbClr val="FF7C80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5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Twigg</dc:creator>
  <cp:keywords/>
  <dc:description/>
  <cp:lastModifiedBy>Sydney Twigg</cp:lastModifiedBy>
  <cp:revision>25</cp:revision>
  <dcterms:created xsi:type="dcterms:W3CDTF">2018-02-27T11:12:00Z</dcterms:created>
  <dcterms:modified xsi:type="dcterms:W3CDTF">2018-02-27T12:28:00Z</dcterms:modified>
</cp:coreProperties>
</file>